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Doctor General Practitioner</w:t>
      </w:r>
    </w:p>
    <w:p>
      <w:pPr>
        <w:pStyle w:val="BodyText"/>
      </w:pPr>
      <w:r>
        <w:t xml:space="preserve">Juan Carlos Méndez García</w:t>
      </w:r>
      <w:r>
        <w:br/>
      </w:r>
      <w:r>
        <w:t xml:space="preserve">Calle de la Condesa 145, Colonia Condesa</w:t>
      </w:r>
      <w:r>
        <w:br/>
      </w:r>
      <w:r>
        <w:t xml:space="preserve">Mexico City, Mexico 06700</w:t>
      </w:r>
    </w:p>
    <w:bookmarkEnd w:id="20"/>
    <w:p>
      <w:pPr>
        <w:pStyle w:val="BodyText"/>
      </w:pPr>
      <w:r>
        <w:t xml:space="preserve">May 25, 2023</w:t>
      </w:r>
    </w:p>
    <w:p>
      <w:pPr>
        <w:pStyle w:val="BodyText"/>
      </w:pPr>
      <w:r>
        <w:t xml:space="preserve">Human Resources Department</w:t>
      </w:r>
      <w:r>
        <w:br/>
      </w:r>
      <w:r>
        <w:t xml:space="preserve">Hospital General de México "Dr. José Eleuterio González"</w:t>
      </w:r>
      <w:r>
        <w:br/>
      </w:r>
      <w:r>
        <w:t xml:space="preserve">Insurgentes Sur 1796, Colonia Del Valle</w:t>
      </w:r>
      <w:r>
        <w:br/>
      </w:r>
      <w:r>
        <w:t xml:space="preserve">Mexico City, Mexico 03900</w:t>
      </w:r>
    </w:p>
    <w:bookmarkStart w:id="21" w:name="X2f8bc0b1473b445b1f15a6f18e2d64e0d8b37cd"/>
    <w:p>
      <w:pPr>
        <w:pStyle w:val="Heading2"/>
      </w:pPr>
      <w:r>
        <w:t xml:space="preserve">Subject: Formal Internship Application Letter for Doctor General Practitioner Position in Mexico City, Mexico</w:t>
      </w:r>
    </w:p>
    <w:p>
      <w:pPr>
        <w:pStyle w:val="FirstParagraph"/>
      </w:pPr>
      <w:r>
        <w:t xml:space="preserve">Dear Human Resources Committee,</w:t>
      </w:r>
    </w:p>
    <w:p>
      <w:pPr>
        <w:pStyle w:val="BodyText"/>
      </w:pPr>
      <w:r>
        <w:t xml:space="preserve">With profound enthusiasm and unwavering dedication to community healthcare, I am writing to submit my Internship Application Letter for the Doctor General Practitioner position within your esteemed internship program at Hospital General de México. As a recently graduated Medical Doctor from Universidad Nacional Autónoma de México (UNAM) with honors in Family Medicine, I have meticulously prepared myself for this opportunity to contribute meaningfully to Mexico City's healthcare landscape. Having witnessed the immense diversity and complexity of medical needs across Mexico City's 16 boroughs—from the densely populated neighborhoods of Iztapalapa to the affluent enclaves of Polanco—I am eager to apply my clinical skills within your institution, which stands as a cornerstone of accessible healthcare in Mexico City, Mexico.</w:t>
      </w:r>
    </w:p>
    <w:p>
      <w:pPr>
        <w:pStyle w:val="BodyText"/>
      </w:pPr>
      <w:r>
        <w:t xml:space="preserve">My academic journey at UNAM has equipped me with comprehensive knowledge across all core medical disciplines. During my final year, I completed rotations at three major institutions in Mexico City: the Instituto de Salud para el Bienestar (INSABI) clinic in Coyoacán, the Centro Médico Nacional Siglo XXI (CMN 20) outpatient department, and a community health outreach program in Tepito. These experiences solidified my commitment to becoming a versatile Doctor General Practitioner capable of addressing both acute emergencies and chronic disease management within resource-constrained environments—precisely the reality faced by healthcare providers serving Mexico City's 9 million residents. In one particularly formative rotation at CMN 20, I managed a case load of 40+ patients daily across pediatrics, internal medicine, and geriatric care while collaborating with multidisciplinary teams to reduce wait times by 30% through optimized triage protocols.</w:t>
      </w:r>
    </w:p>
    <w:p>
      <w:pPr>
        <w:pStyle w:val="BodyText"/>
      </w:pPr>
      <w:r>
        <w:t xml:space="preserve">What distinguishes my application is my deep understanding of the specific challenges confronting primary care in Mexico City. Having grown up in a public health clinic in Iztapalapa, I witnessed firsthand how socioeconomic barriers impact treatment adherence for conditions like diabetes and hypertension—conditions affecting over 30% of Mexico City's adult population according to the National Health Survey (2022). This motivated my thesis project, "Integrating Digital Health Tools into Rural-Urban Primary Care Networks: A Case Study from Mexico City," where I developed a patient education framework using WhatsApp-based follow-ups that increased medication compliance by 45% among low-income patients. I believe this practical experience aligns perfectly with your institution's mission to bridge healthcare disparities in Mexico City, Mexico.</w:t>
      </w:r>
    </w:p>
    <w:p>
      <w:pPr>
        <w:pStyle w:val="BodyText"/>
      </w:pPr>
      <w:r>
        <w:t xml:space="preserve">My clinical competencies extend beyond technical proficiency to cultural humility—a necessity when serving Mexico City's mosaic of ethnicities, including Indigenous communities from the Sierra Norte and recent migrants from Central America. During my community health immersion at the Hospital de Especialidades Dr. Carlos Sáenz de la Peña in Tlalpan, I collaborated with indigenous health promoters to create bilingual (Spanish-Náhuatl) educational materials for maternal care, reducing prenatal visit no-shows by 25%. This experience taught me that effective general practice in Mexico City requires respecting cultural narratives while delivering evidence-based care—a philosophy I intend to embody during my internship.</w:t>
      </w:r>
    </w:p>
    <w:p>
      <w:pPr>
        <w:pStyle w:val="BodyText"/>
      </w:pPr>
      <w:r>
        <w:t xml:space="preserve">I am particularly drawn to your hospital's innovative "Medicina Integrada" model, which combines traditional clinical services with social support programs like nutritional counseling and mental health outreach—exactly the holistic approach needed for Mexico City's complex urban health ecosystem. My volunteer work with Fundación Vida Sana (2021-2023) further honed this perspective: I co-designed a mobile health unit that provided free screenings in 8 informal settlements across Mexico City, diagnosing over 500 cases of undiagnosed hypertension. This reinforced my conviction that a Doctor General Practitioner must be both clinician and community advocate—qualities I aim to demonstrate during my internship.</w:t>
      </w:r>
    </w:p>
    <w:p>
      <w:pPr>
        <w:pStyle w:val="BodyText"/>
      </w:pPr>
      <w:r>
        <w:t xml:space="preserve">My technical qualifications include advanced certification in Basic Life Support (BLS), Advanced Cardiac Life Support (ACLS), and proficiency in electronic health records systems like SISPRO and the Mexican Ministry of Health’s CIE-10 coding standard. I have also completed specialized training in managing public health emergencies, having assisted during Mexico City's 2021 dengue outbreak with the Secretaría de Salud. Crucially, I speak Spanish fluently (native) and have intermediate proficiency in English and Náhuatl—enabling effective communication across diverse patient populations.</w:t>
      </w:r>
    </w:p>
    <w:p>
      <w:pPr>
        <w:pStyle w:val="BodyText"/>
      </w:pPr>
      <w:r>
        <w:t xml:space="preserve">Why Mexico City? Because it is where the future of Mexican medicine is being written daily. From cutting-edge research at UNAM’s School of Medicine to the grassroots resilience of neighborhood clinics, this city embodies medicine's highest purpose: serving humanity with compassion and scientific rigor. As I prepare to transition from medical student to practicing Doctor General Practitioner, I seek an internship that values both clinical excellence and human connection—qualities exemplified by your hospital’s legacy since 1920. My goal is not merely to complete an internship, but to become a lifelong contributor to Mexico City's health infrastructure.</w:t>
      </w:r>
    </w:p>
    <w:p>
      <w:pPr>
        <w:pStyle w:val="BodyText"/>
      </w:pPr>
      <w:r>
        <w:t xml:space="preserve">I am prepared to begin immediately upon acceptance and welcome the opportunity to discuss how my proactive approach, cultural competence, and passion for primary care align with your internship program’s objectives. Thank you for considering my Internship Application Letter for the Doctor General Practitioner role. I have attached all required documentation including transcripts, certificates, and two letters of recommendation from faculty at UNAM’s Faculty of Medicine. I look forward to scheduling an interview at your earliest convenience.</w:t>
      </w:r>
    </w:p>
    <w:p>
      <w:pPr>
        <w:pStyle w:val="BodyText"/>
      </w:pPr>
      <w:r>
        <w:t xml:space="preserve">With sincere dedication to public health in Mexico City, Mexico,</w:t>
      </w:r>
    </w:p>
    <w:p>
      <w:pPr>
        <w:pStyle w:val="BodyText"/>
      </w:pPr>
      <w:r>
        <w:t xml:space="preserve">Sincerely,</w:t>
      </w:r>
    </w:p>
    <w:p>
      <w:pPr>
        <w:pStyle w:val="BodyText"/>
      </w:pPr>
      <w:r>
        <w:t xml:space="preserve">Juan Carlos Méndez García</w:t>
      </w:r>
      <w:r>
        <w:br/>
      </w:r>
      <w:r>
        <w:t xml:space="preserve">Medical Doctor, Universidad Nacional Autónoma de México (UNAM)</w:t>
      </w:r>
      <w:r>
        <w:br/>
      </w:r>
      <w:r>
        <w:t xml:space="preserve">Certified in Public Health (Cátedra Mexicana de Salud Pública)</w:t>
      </w:r>
    </w:p>
    <w:p>
      <w:pPr>
        <w:pStyle w:val="BodyText"/>
      </w:pPr>
      <w:r>
        <w:rPr>
          <w:bCs/>
          <w:b/>
        </w:rPr>
        <w:t xml:space="preserve">Attachment:</w:t>
      </w:r>
      <w:r>
        <w:t xml:space="preserve"> </w:t>
      </w:r>
      <w:r>
        <w:t xml:space="preserve">Curriculum Vitae, Academic Transcripts, Certification Documents, Letters of Recommendation</w:t>
      </w:r>
    </w:p>
    <w:p>
      <w:pPr>
        <w:pStyle w:val="BodyText"/>
      </w:pPr>
      <w:r>
        <w:rPr>
          <w:bCs/>
          <w:b/>
        </w:rPr>
        <w:t xml:space="preserve">Word Count:</w:t>
      </w:r>
      <w:r>
        <w:t xml:space="preserve"> </w:t>
      </w:r>
      <w:r>
        <w:t xml:space="preserve">8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Position</dc:title>
  <dc:creator/>
  <dc:language>en</dc:language>
  <cp:keywords/>
  <dcterms:created xsi:type="dcterms:W3CDTF">2025-12-10T09:14:50Z</dcterms:created>
  <dcterms:modified xsi:type="dcterms:W3CDTF">2025-12-10T09:14:50Z</dcterms:modified>
</cp:coreProperties>
</file>

<file path=docProps/custom.xml><?xml version="1.0" encoding="utf-8"?>
<Properties xmlns="http://schemas.openxmlformats.org/officeDocument/2006/custom-properties" xmlns:vt="http://schemas.openxmlformats.org/officeDocument/2006/docPropsVTypes"/>
</file>